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регистрираните</w:t>
      </w:r>
      <w:r>
        <w:t xml:space="preserve"> </w:t>
      </w:r>
      <w:r>
        <w:t xml:space="preserve">COVID-19</w:t>
      </w:r>
      <w:r>
        <w:t xml:space="preserve"> </w:t>
      </w:r>
      <w:r>
        <w:t xml:space="preserve">случаи</w:t>
      </w:r>
    </w:p>
    <w:p>
      <w:pPr>
        <w:pStyle w:val="Author"/>
      </w:pPr>
      <w:r>
        <w:t xml:space="preserve">Кеворкян</w:t>
      </w:r>
      <w:r>
        <w:t xml:space="preserve"> </w:t>
      </w:r>
      <w:r>
        <w:t xml:space="preserve">К.,</w:t>
      </w:r>
      <w:r>
        <w:t xml:space="preserve"> </w:t>
      </w:r>
      <w:r>
        <w:t xml:space="preserve">Райчева</w:t>
      </w:r>
      <w:r>
        <w:t xml:space="preserve"> </w:t>
      </w:r>
      <w:r>
        <w:t xml:space="preserve">Р.Костадинов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4/03/2022</w:t>
      </w:r>
    </w:p>
    <w:bookmarkStart w:id="33" w:name="X131185c61618b660a781d67bbd4f0d6b0dec2d7"/>
    <w:p>
      <w:pPr>
        <w:pStyle w:val="Heading1"/>
      </w:pPr>
      <w:r>
        <w:t xml:space="preserve">Описателен анализ (дискриптивна статистика)</w:t>
      </w:r>
    </w:p>
    <w:bookmarkStart w:id="20" w:name="разпределние-по-възраст"/>
    <w:p>
      <w:pPr>
        <w:pStyle w:val="Heading2"/>
      </w:pPr>
      <w:r>
        <w:t xml:space="preserve">Разпределние по възраст:</w:t>
      </w:r>
    </w:p>
    <w:p>
      <w:pPr>
        <w:pStyle w:val="FirstParagraph"/>
      </w:pPr>
      <w:r>
        <w:t xml:space="preserve">В предоставения масив от данни са са налични 1 126 945 записа на официално потвърдени и регистрирани случаи с коронавирусна инфекция. Средната възраст на анализираните е 47,92 год. (SD = 19,29). Величината е нормално разпределена. Медианата на възрастта сред включените пациенти е 48 год (IQR = 29). Коефициентът на вариация на възрастта в предоставените данни е 40,26%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</w:t>
            </w:r>
          </w:p>
        </w:tc>
      </w:tr>
    </w:tbl>
    <w:p>
      <w:pPr>
        <w:pStyle w:val="BodyText"/>
      </w:pPr>
      <w:r>
        <w:t xml:space="preserve">При починалите пациенти с установена коронавирусна инфекция (n = 36 192) средната възраст е 71,52 г. (SD = 11,58), като и сред тази група величината е нормално разпределена. Медианата на възрастта е 73г. (IQR = 15). В тази подгрупа коефициентът на вариация е 16%, което определя вариабилността на възрастта в групата с 24,26 процентни пункта по-малко спрямо всички инфектиран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1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9</w:t>
            </w:r>
          </w:p>
        </w:tc>
      </w:tr>
    </w:tbl>
    <w:bookmarkEnd w:id="20"/>
    <w:bookmarkStart w:id="24" w:name="разпределние-по-пол"/>
    <w:p>
      <w:pPr>
        <w:pStyle w:val="Heading2"/>
      </w:pPr>
      <w:r>
        <w:t xml:space="preserve">Разпределние по пол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азпределение по пол- инфектирани" title="" id="22" name="Picture"/>
            <a:graphic>
              <a:graphicData uri="http://schemas.openxmlformats.org/drawingml/2006/picture">
                <pic:pic>
                  <pic:nvPicPr>
                    <pic:cNvPr descr="images/gender_ditro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пределение по пол- инфектирани</w:t>
      </w:r>
    </w:p>
    <w:p>
      <w:pPr>
        <w:pStyle w:val="BodyText"/>
      </w:pPr>
      <w:r>
        <w:t xml:space="preserve">По отношение на половото разпределние - сред инфектираните преобладават жени (n = 605 835, 53,8%), като половото съотношение мъже:жени е 0,86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,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</w:t>
            </w:r>
          </w:p>
        </w:tc>
      </w:tr>
    </w:tbl>
    <w:p>
      <w:pPr>
        <w:pStyle w:val="BodyText"/>
      </w:pPr>
      <w:r>
        <w:t xml:space="preserve">В подгрупата на починали пациенти половото съотношение е в полза на мъжкия пол 1,24 като починалите мъже представляват 55,2 % от групата на починалите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2</w:t>
            </w:r>
          </w:p>
        </w:tc>
      </w:tr>
    </w:tbl>
    <w:bookmarkEnd w:id="24"/>
    <w:bookmarkStart w:id="25" w:name="разпределние-по-възрастови-групи"/>
    <w:p>
      <w:pPr>
        <w:pStyle w:val="Heading2"/>
      </w:pPr>
      <w:r>
        <w:t xml:space="preserve">Разпределние по възрастови групи:</w:t>
      </w:r>
    </w:p>
    <w:p>
      <w:pPr>
        <w:pStyle w:val="FirstParagraph"/>
      </w:pPr>
      <w:r>
        <w:t xml:space="preserve">По възрастови групи, в най-голяма степен са представени инфектираните в диапазона 45-54 г. (18,3%), което отговаря напълно и на разпределнието на населението в Р.България (НСИ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,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,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</w:tbl>
    <w:p>
      <w:pPr>
        <w:pStyle w:val="BodyText"/>
      </w:pPr>
      <w:r>
        <w:t xml:space="preserve">Сред починалите, в най-голяма степен е представена възрастовата група 65-74г. (33,3%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</w:tbl>
    <w:p>
      <w:pPr>
        <w:pStyle w:val="BodyText"/>
      </w:pPr>
      <w:r>
        <w:t xml:space="preserve">Интерест представлява и съотношението на починали спрямо инфектирани във всяка от възрастовите групи. Изислено е на базата на починали върху заразени * 100. Наблюдава се тренд в съотношението с нарастване на възрастта, като най-виски приръсти в това съотношение се наблюдават във възрастовите групи над 65 години.</w:t>
      </w:r>
    </w:p>
    <w:p>
      <w:pPr>
        <w:pStyle w:val="SourceCode"/>
      </w:pPr>
      <w:r>
        <w:rPr>
          <w:rStyle w:val="VerbatimChar"/>
        </w:rPr>
        <w:t xml:space="preserve">## Joining, by = "age_group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33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3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498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178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4946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023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8456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609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5857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234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06245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6044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88099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0201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41568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71443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124207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35729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2129838</w:t>
            </w:r>
          </w:p>
        </w:tc>
      </w:tr>
    </w:tbl>
    <w:bookmarkEnd w:id="25"/>
    <w:bookmarkStart w:id="32" w:name="двумерно-разпределние---по-възраст-и-пол"/>
    <w:p>
      <w:pPr>
        <w:pStyle w:val="Heading2"/>
      </w:pPr>
      <w:r>
        <w:t xml:space="preserve">Двумерно разпределние - по възраст и пол:</w:t>
      </w:r>
    </w:p>
    <w:p>
      <w:pPr>
        <w:pStyle w:val="FirstParagraph"/>
      </w:pPr>
      <w:r>
        <w:t xml:space="preserve">При двумерно разпределение по възраст и пол сред инфектираните се установява по-висок относителен дял на инфектираните мъже в диапазона 35-44 год., докато при женсия пол най-представена е групата на инфектирани в диапазона 45-54г.</w:t>
      </w:r>
    </w:p>
    <w:p>
      <w:pPr>
        <w:pStyle w:val="SourceCode"/>
      </w:pPr>
      <w:r>
        <w:rPr>
          <w:rStyle w:val="NormalTok"/>
        </w:rPr>
        <w:t xml:space="preserve">age_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age_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992  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960   (5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606   (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8528   (7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7719  (1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528  (1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671  (1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878  (18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259  (1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828  (18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656  (1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4572  (16.2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4282  (1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192  (12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955   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148   (6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409  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89   (1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86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7   (0.0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835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110 (100.0%)</w:t>
            </w:r>
          </w:p>
        </w:tc>
      </w:tr>
    </w:tbl>
    <w:p>
      <w:pPr>
        <w:pStyle w:val="FirstParagraph"/>
      </w:pPr>
      <w:r>
        <w:t xml:space="preserve">В групата на починалите има аналогична тенденция с изместване на 2 декади в смъртността. При женския под най-висок относителен дял на починали са наблюдават в диапазона 75-84 (34,6%), докато при мъжете с най-висок относителен дял са тези починали на възраст в диапозна декада по-рано 65-74 (33,9%)</w:t>
      </w:r>
    </w:p>
    <w:p>
      <w:pPr>
        <w:pStyle w:val="SourceCode"/>
      </w:pPr>
      <w:r>
        <w:rPr>
          <w:rStyle w:val="NormalTok"/>
        </w:rPr>
        <w:t xml:space="preserve">age_gender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ender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7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8   (0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0   (0.1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78  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0   (0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44  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80   (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51  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40   (6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42  (1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22  (16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92  (3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66  (3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05  (3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62  (29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07  (1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13   (9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60   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57   (0.3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88 (100.0%)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vid_19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vid_19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vi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provi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ovi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id_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,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,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vince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nuts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ovince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ts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</w:tbl>
    <w:bookmarkEnd w:id="32"/>
    <w:bookmarkEnd w:id="33"/>
    <w:bookmarkStart w:id="34" w:name="Xc88af3e44da68e3bc9b60cb41a2059694aea1da"/>
    <w:p>
      <w:pPr>
        <w:pStyle w:val="Heading1"/>
      </w:pPr>
      <w:r>
        <w:t xml:space="preserve">разпределение спрямо място на изолация/лечение (на домашно лечение, в ковид отделение, в интензивно отдление) :</w:t>
      </w:r>
    </w:p>
    <w:p>
      <w:pPr>
        <w:pStyle w:val="SourceCode"/>
      </w:pPr>
      <w:r>
        <w:rPr>
          <w:rStyle w:val="NormalTok"/>
        </w:rPr>
        <w:t xml:space="preserve">pla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,4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%</w:t>
            </w:r>
          </w:p>
        </w:tc>
      </w:tr>
    </w:tbl>
    <w:bookmarkEnd w:id="34"/>
    <w:bookmarkStart w:id="35" w:name="X63b50b2688d4f8324d3c15ad45e052bd0ce41f0"/>
    <w:p>
      <w:pPr>
        <w:pStyle w:val="Heading1"/>
      </w:pPr>
      <w:r>
        <w:t xml:space="preserve">ваксинационен статус в групата на оставените на домашно лечение, в ковид отделение, в интензивно отдление:</w:t>
      </w:r>
    </w:p>
    <w:p>
      <w:pPr>
        <w:pStyle w:val="SourceCode"/>
      </w:pPr>
      <w:r>
        <w:rPr>
          <w:rStyle w:val="NormalTok"/>
        </w:rPr>
        <w:t xml:space="preserve">vax_statu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 hospital_treat,vax_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ax_status_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658  (7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46  (8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570  (2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871  (17.6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7228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717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x_status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ax_status,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ax_status_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658  (7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570  (78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46  (2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871  (21.4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5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441 (100.0%)</w:t>
            </w:r>
          </w:p>
        </w:tc>
      </w:tr>
    </w:tbl>
    <w:bookmarkEnd w:id="35"/>
    <w:bookmarkStart w:id="36" w:name="X9718a62b535132ea6c52ed81605283b8fb59ecc"/>
    <w:p>
      <w:pPr>
        <w:pStyle w:val="Heading1"/>
      </w:pPr>
      <w:r>
        <w:t xml:space="preserve">изход (оздравели или починали с/от ковид) в болница (ковид отделенеи или интензивно отделение) или в дома todo</w:t>
      </w:r>
    </w:p>
    <w:p>
      <w:pPr>
        <w:pStyle w:val="SourceCode"/>
      </w:pPr>
      <w:r>
        <w:rPr>
          <w:rStyle w:val="NormalTok"/>
        </w:rPr>
        <w:t xml:space="preserve">exit_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 hospital_treat,de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22   (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78582  (80.3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98  (9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5743  (19.7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20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4325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xit_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death,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922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698  (12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8582  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743  (87.2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5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441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xit_v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ax_status,de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va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83  (9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96945  (72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37   (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7380  (27.2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20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4325 (100.0%)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на регистрираните COVID-19 случаи</dc:title>
  <dc:creator>Кеворкян К., Райчева Р.Костадинов К.</dc:creator>
  <cp:keywords/>
  <dcterms:created xsi:type="dcterms:W3CDTF">2022-04-17T21:19:50Z</dcterms:created>
  <dcterms:modified xsi:type="dcterms:W3CDTF">2022-04-17T2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/>
  </property>
</Properties>
</file>